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600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gor Piwowar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ULINA JEZIOR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